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9A96DC" w14:textId="77777777" w:rsidR="00DE3DF0" w:rsidRDefault="00DE3DF0" w:rsidP="00DE3DF0">
      <w:pPr>
        <w:pStyle w:val="ListParagraph"/>
        <w:ind w:left="851"/>
        <w:rPr>
          <w:b/>
          <w:bCs/>
        </w:rPr>
      </w:pPr>
    </w:p>
    <w:p w14:paraId="305DE502" w14:textId="5B30F820" w:rsidR="00DE3DF0" w:rsidRPr="00DE3DF0" w:rsidRDefault="00DE3DF0" w:rsidP="00DE3DF0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DE3DF0">
        <w:rPr>
          <w:b/>
          <w:bCs/>
          <w:sz w:val="28"/>
          <w:szCs w:val="28"/>
        </w:rPr>
        <w:t>Methods and Design</w:t>
      </w:r>
    </w:p>
    <w:p w14:paraId="2DCC45B8" w14:textId="114BCC52" w:rsidR="00DE3DF0" w:rsidRDefault="00DE3DF0" w:rsidP="00DE3DF0">
      <w:pPr>
        <w:pStyle w:val="ListParagraph"/>
        <w:ind w:left="851"/>
      </w:pPr>
      <w:r>
        <w:t xml:space="preserve">The </w:t>
      </w:r>
      <w:r>
        <w:t xml:space="preserve">proposed deep-learning architecture for stock price prediction is shown in </w:t>
      </w:r>
      <w:r>
        <w:t xml:space="preserve">Figure below. </w:t>
      </w:r>
      <w:r>
        <w:t>The historical stock data and the sentiment scores of financial news headlines are combined as</w:t>
      </w:r>
      <w:r>
        <w:t xml:space="preserve"> </w:t>
      </w:r>
      <w:r>
        <w:t>a single vector to generate a time series sequence as the input. Two deep-learning models, LSTM and</w:t>
      </w:r>
      <w:r>
        <w:t xml:space="preserve"> </w:t>
      </w:r>
      <w:r>
        <w:t>GRU, are then trained in supervised learning settings with the mean absolute error (MAE) chosen as the</w:t>
      </w:r>
      <w:r>
        <w:t xml:space="preserve"> </w:t>
      </w:r>
      <w:r>
        <w:t>main loss function</w:t>
      </w:r>
    </w:p>
    <w:p w14:paraId="6480B8C0" w14:textId="04E27435" w:rsidR="007C3B23" w:rsidRDefault="00DE3DF0">
      <w:r w:rsidRPr="00A15AB0">
        <w:drawing>
          <wp:inline distT="0" distB="0" distL="0" distR="0" wp14:anchorId="7E90B864" wp14:editId="0D3405EE">
            <wp:extent cx="5731510" cy="4853305"/>
            <wp:effectExtent l="0" t="0" r="2540" b="4445"/>
            <wp:docPr id="1593764679" name="Picture 1" descr="A diagram of a data processing proce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3764679" name="Picture 1" descr="A diagram of a data processing process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53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BD50C" w14:textId="77777777" w:rsidR="00DE3DF0" w:rsidRDefault="00DE3DF0"/>
    <w:p w14:paraId="2BE67D94" w14:textId="77777777" w:rsidR="00DE3DF0" w:rsidRDefault="00DE3DF0"/>
    <w:p w14:paraId="0F0BFD47" w14:textId="77777777" w:rsidR="00DE3DF0" w:rsidRDefault="00DE3DF0"/>
    <w:p w14:paraId="570A6499" w14:textId="77777777" w:rsidR="00DE3DF0" w:rsidRDefault="00DE3DF0"/>
    <w:p w14:paraId="68CD6B6F" w14:textId="77777777" w:rsidR="00DE3DF0" w:rsidRDefault="00DE3DF0"/>
    <w:p w14:paraId="1F787DE4" w14:textId="77777777" w:rsidR="00DE3DF0" w:rsidRDefault="00DE3DF0"/>
    <w:p w14:paraId="61405B9B" w14:textId="77777777" w:rsidR="00DE3DF0" w:rsidRDefault="00DE3DF0"/>
    <w:p w14:paraId="15973D95" w14:textId="77777777" w:rsidR="00DE3DF0" w:rsidRDefault="00DE3DF0"/>
    <w:p w14:paraId="219DC1D6" w14:textId="14FA8095" w:rsidR="00DE3DF0" w:rsidRDefault="00DE3DF0" w:rsidP="00DE3DF0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DE3DF0">
        <w:rPr>
          <w:sz w:val="28"/>
          <w:szCs w:val="28"/>
        </w:rPr>
        <w:lastRenderedPageBreak/>
        <w:t>Data Preparations</w:t>
      </w:r>
    </w:p>
    <w:p w14:paraId="67F59E81" w14:textId="6D51D1B2" w:rsidR="00DE3DF0" w:rsidRPr="00DE3DF0" w:rsidRDefault="00DE3DF0" w:rsidP="00DE3DF0">
      <w:pPr>
        <w:ind w:left="851"/>
        <w:rPr>
          <w:sz w:val="24"/>
          <w:szCs w:val="24"/>
        </w:rPr>
      </w:pPr>
      <w:r w:rsidRPr="00DE3DF0">
        <w:rPr>
          <w:sz w:val="24"/>
          <w:szCs w:val="24"/>
        </w:rPr>
        <w:t xml:space="preserve">Historical </w:t>
      </w:r>
      <w:r>
        <w:rPr>
          <w:sz w:val="24"/>
          <w:szCs w:val="24"/>
        </w:rPr>
        <w:t xml:space="preserve">stock data are scraped from </w:t>
      </w:r>
      <w:proofErr w:type="spellStart"/>
      <w:r>
        <w:rPr>
          <w:sz w:val="24"/>
          <w:szCs w:val="24"/>
        </w:rPr>
        <w:t>Github</w:t>
      </w:r>
      <w:proofErr w:type="spellEnd"/>
      <w:r>
        <w:rPr>
          <w:sz w:val="24"/>
          <w:szCs w:val="24"/>
        </w:rPr>
        <w:t xml:space="preserve"> and updated regularly .F</w:t>
      </w:r>
      <w:r>
        <w:rPr>
          <w:sz w:val="24"/>
          <w:szCs w:val="24"/>
        </w:rPr>
        <w:t>inancial news headlines</w:t>
      </w:r>
      <w:r>
        <w:rPr>
          <w:sz w:val="24"/>
          <w:szCs w:val="24"/>
        </w:rPr>
        <w:t xml:space="preserve"> are </w:t>
      </w:r>
      <w:r w:rsidRPr="00DE3DF0">
        <w:rPr>
          <w:sz w:val="24"/>
          <w:szCs w:val="24"/>
        </w:rPr>
        <w:t>scraped from website (</w:t>
      </w:r>
      <w:hyperlink r:id="rId6" w:history="1">
        <w:r w:rsidRPr="00B03439">
          <w:rPr>
            <w:rStyle w:val="Hyperlink"/>
            <w:sz w:val="24"/>
            <w:szCs w:val="24"/>
          </w:rPr>
          <w:t>www.sharesansar.com</w:t>
        </w:r>
      </w:hyperlink>
      <w:r w:rsidRPr="00DE3DF0">
        <w:rPr>
          <w:sz w:val="24"/>
          <w:szCs w:val="24"/>
        </w:rPr>
        <w:t>)</w:t>
      </w:r>
      <w:r>
        <w:rPr>
          <w:sz w:val="24"/>
          <w:szCs w:val="24"/>
        </w:rPr>
        <w:t xml:space="preserve"> </w:t>
      </w:r>
      <w:r w:rsidRPr="00DE3DF0">
        <w:rPr>
          <w:sz w:val="24"/>
          <w:szCs w:val="24"/>
        </w:rPr>
        <w:t>using a web crawler.</w:t>
      </w:r>
    </w:p>
    <w:p w14:paraId="160FD4B6" w14:textId="77777777" w:rsidR="00DE3DF0" w:rsidRDefault="00DE3DF0" w:rsidP="00DE3DF0">
      <w:pPr>
        <w:ind w:left="851"/>
      </w:pPr>
    </w:p>
    <w:sectPr w:rsidR="00DE3D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B5C2A"/>
    <w:multiLevelType w:val="hybridMultilevel"/>
    <w:tmpl w:val="6CBCE30C"/>
    <w:lvl w:ilvl="0" w:tplc="1EF4C516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931" w:hanging="360"/>
      </w:pPr>
    </w:lvl>
    <w:lvl w:ilvl="2" w:tplc="4809001B" w:tentative="1">
      <w:start w:val="1"/>
      <w:numFmt w:val="lowerRoman"/>
      <w:lvlText w:val="%3."/>
      <w:lvlJc w:val="right"/>
      <w:pPr>
        <w:ind w:left="2651" w:hanging="180"/>
      </w:pPr>
    </w:lvl>
    <w:lvl w:ilvl="3" w:tplc="4809000F" w:tentative="1">
      <w:start w:val="1"/>
      <w:numFmt w:val="decimal"/>
      <w:lvlText w:val="%4."/>
      <w:lvlJc w:val="left"/>
      <w:pPr>
        <w:ind w:left="3371" w:hanging="360"/>
      </w:pPr>
    </w:lvl>
    <w:lvl w:ilvl="4" w:tplc="48090019" w:tentative="1">
      <w:start w:val="1"/>
      <w:numFmt w:val="lowerLetter"/>
      <w:lvlText w:val="%5."/>
      <w:lvlJc w:val="left"/>
      <w:pPr>
        <w:ind w:left="4091" w:hanging="360"/>
      </w:pPr>
    </w:lvl>
    <w:lvl w:ilvl="5" w:tplc="4809001B" w:tentative="1">
      <w:start w:val="1"/>
      <w:numFmt w:val="lowerRoman"/>
      <w:lvlText w:val="%6."/>
      <w:lvlJc w:val="right"/>
      <w:pPr>
        <w:ind w:left="4811" w:hanging="180"/>
      </w:pPr>
    </w:lvl>
    <w:lvl w:ilvl="6" w:tplc="4809000F" w:tentative="1">
      <w:start w:val="1"/>
      <w:numFmt w:val="decimal"/>
      <w:lvlText w:val="%7."/>
      <w:lvlJc w:val="left"/>
      <w:pPr>
        <w:ind w:left="5531" w:hanging="360"/>
      </w:pPr>
    </w:lvl>
    <w:lvl w:ilvl="7" w:tplc="48090019" w:tentative="1">
      <w:start w:val="1"/>
      <w:numFmt w:val="lowerLetter"/>
      <w:lvlText w:val="%8."/>
      <w:lvlJc w:val="left"/>
      <w:pPr>
        <w:ind w:left="6251" w:hanging="360"/>
      </w:pPr>
    </w:lvl>
    <w:lvl w:ilvl="8" w:tplc="4809001B" w:tentative="1">
      <w:start w:val="1"/>
      <w:numFmt w:val="lowerRoman"/>
      <w:lvlText w:val="%9."/>
      <w:lvlJc w:val="right"/>
      <w:pPr>
        <w:ind w:left="6971" w:hanging="180"/>
      </w:pPr>
    </w:lvl>
  </w:abstractNum>
  <w:num w:numId="1" w16cid:durableId="20041208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3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ysDA0tzQyNTIDspR0lIJTi4sz8/NACgxrAWHT+gQsAAAA"/>
  </w:docVars>
  <w:rsids>
    <w:rsidRoot w:val="003C62BA"/>
    <w:rsid w:val="0031362A"/>
    <w:rsid w:val="003C62BA"/>
    <w:rsid w:val="006622B6"/>
    <w:rsid w:val="00742B59"/>
    <w:rsid w:val="007C3B23"/>
    <w:rsid w:val="007F402E"/>
    <w:rsid w:val="00DE3DF0"/>
    <w:rsid w:val="00EE2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88603"/>
  <w15:chartTrackingRefBased/>
  <w15:docId w15:val="{6D7C8BF0-8E26-4108-99C3-BE1BB8678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SG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C62B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C62B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C62B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C62B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C62B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C62B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C62B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C62B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C62B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62B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C62B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C62B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C62B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C62B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C62B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C62B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C62B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C62B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C62B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C62B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C62B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C62B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C62B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C62B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C62B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C62B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C62B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C62B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C62BA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DE3DF0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3D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sharesansar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2</Pages>
  <Words>98</Words>
  <Characters>56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k Shrestha</dc:creator>
  <cp:keywords/>
  <dc:description/>
  <cp:lastModifiedBy>Ronak Shrestha</cp:lastModifiedBy>
  <cp:revision>2</cp:revision>
  <dcterms:created xsi:type="dcterms:W3CDTF">2024-09-19T08:29:00Z</dcterms:created>
  <dcterms:modified xsi:type="dcterms:W3CDTF">2024-09-19T12:15:00Z</dcterms:modified>
</cp:coreProperties>
</file>